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E0149" w14:textId="77777777" w:rsidR="00A2389A" w:rsidRPr="00A2389A" w:rsidRDefault="00A2389A" w:rsidP="00A238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2389A">
        <w:rPr>
          <w:rFonts w:ascii="Segoe UI" w:eastAsia="Times New Roman" w:hAnsi="Segoe UI" w:cs="Segoe UI"/>
          <w:color w:val="263238"/>
          <w:sz w:val="21"/>
          <w:szCs w:val="21"/>
        </w:rPr>
        <w:t>Given a Binary Search Tree (BST), convert it to a Greater Tree such that every key of the original BST is changed to the original key plus sum of all keys greater than the original key in BST.</w:t>
      </w:r>
    </w:p>
    <w:p w14:paraId="7F04416E" w14:textId="77777777" w:rsidR="00A2389A" w:rsidRPr="00A2389A" w:rsidRDefault="00A2389A" w:rsidP="00A238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2389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614F1916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The root of a Binary Search Tree like this:</w:t>
      </w:r>
    </w:p>
    <w:p w14:paraId="32825236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    5</w:t>
      </w:r>
    </w:p>
    <w:p w14:paraId="4C98A6B3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  /   \</w:t>
      </w:r>
    </w:p>
    <w:p w14:paraId="17400D00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 2     13</w:t>
      </w:r>
    </w:p>
    <w:p w14:paraId="0F3F8907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137884B9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The root of a Greater Tree like this:</w:t>
      </w:r>
    </w:p>
    <w:p w14:paraId="11886302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   18</w:t>
      </w:r>
    </w:p>
    <w:p w14:paraId="384B073D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  /   \</w:t>
      </w:r>
    </w:p>
    <w:p w14:paraId="31617BE3" w14:textId="77777777" w:rsidR="00A2389A" w:rsidRPr="00A2389A" w:rsidRDefault="00A2389A" w:rsidP="00A2389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2389A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20     13</w:t>
      </w:r>
    </w:p>
    <w:p w14:paraId="03DA8D4F" w14:textId="77777777" w:rsidR="00A2389A" w:rsidRPr="00A2389A" w:rsidRDefault="00A2389A" w:rsidP="00A2389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2389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A2389A">
        <w:rPr>
          <w:rFonts w:ascii="Segoe UI" w:eastAsia="Times New Roman" w:hAnsi="Segoe UI" w:cs="Segoe UI"/>
          <w:color w:val="263238"/>
          <w:sz w:val="21"/>
          <w:szCs w:val="21"/>
        </w:rPr>
        <w:t> This question is the same as 1038: </w:t>
      </w:r>
      <w:hyperlink r:id="rId4" w:history="1">
        <w:r w:rsidRPr="00A2389A">
          <w:rPr>
            <w:rFonts w:ascii="Segoe UI" w:eastAsia="Times New Roman" w:hAnsi="Segoe UI" w:cs="Segoe UI"/>
            <w:color w:val="607D8B"/>
            <w:sz w:val="21"/>
            <w:szCs w:val="21"/>
            <w:u w:val="single"/>
          </w:rPr>
          <w:t>https://leetcode.com/problems/binary-search-tree-to-greater-sum-tree/</w:t>
        </w:r>
      </w:hyperlink>
    </w:p>
    <w:p w14:paraId="4FE315AD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LY0NTE1MDc1MTNQ0lEKTi0uzszPAykwrAUAQ2LNVSwAAAA="/>
  </w:docVars>
  <w:rsids>
    <w:rsidRoot w:val="00C242FA"/>
    <w:rsid w:val="00A2389A"/>
    <w:rsid w:val="00A57F9B"/>
    <w:rsid w:val="00AD2787"/>
    <w:rsid w:val="00C242FA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BAF66B-D7E2-4C39-B622-68A32EDB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23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38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389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38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238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7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eetcode.com/problems/binary-search-tree-to-greater-sum-tre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5T05:25:00Z</dcterms:created>
  <dcterms:modified xsi:type="dcterms:W3CDTF">2020-05-15T05:26:00Z</dcterms:modified>
</cp:coreProperties>
</file>